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Japan</w:t>
      </w:r>
      <w:r>
        <w:t xml:space="preserve"> </w:t>
      </w:r>
      <w:r>
        <w:t xml:space="preserve">Osaka</w:t>
      </w:r>
    </w:p>
    <w:bookmarkStart w:id="20" w:name="X3a80e63d7723005ca8f0e04f4c29a6bdfd419d8"/>
    <w:p>
      <w:pPr>
        <w:pStyle w:val="Heading2"/>
      </w:pPr>
      <w:r>
        <w:t xml:space="preserve">Cover Letter for Dentist Position in Japan Osaka</w:t>
      </w:r>
    </w:p>
    <w:p>
      <w:pPr>
        <w:pStyle w:val="FirstParagraph"/>
      </w:pPr>
      <w:r>
        <w:t xml:space="preserve">Dear Hiring Manager,</w:t>
      </w:r>
    </w:p>
    <w:p>
      <w:pPr>
        <w:pStyle w:val="BodyText"/>
      </w:pPr>
      <w:r>
        <w:t xml:space="preserve">I am writing to express my sincere interest in the Dentist position at your esteemed clinic or institution in Japan Osaka. As a highly qualified and dedicated dentist with over [X years] of professional experience, I am eager to contribute my expertise, cultural adaptability, and passion for patient care to a dynamic healthcare environment in one of Japan’s most vibrant cities. My commitment to excellence in dentistry, combined with my deep respect for Japanese values and medical standards, makes me an ideal candidate for this opportunity.</w:t>
      </w:r>
    </w:p>
    <w:p>
      <w:pPr>
        <w:pStyle w:val="BodyText"/>
      </w:pPr>
      <w:r>
        <w:t xml:space="preserve">With a strong academic background from [Your Dental School/University], I have cultivated a comprehensive understanding of modern dental practices, including preventive care, restorative procedures, cosmetic dentistry, and oral surgery. Throughout my career as a Dentist, I have prioritized patient-centered care, ensuring that each individual receives personalized attention and evidence-based treatment plans. My experience in [specific areas such as pediatric dentistry, orthodontics, or implantology] has equipped me with the technical skills and clinical judgment necessary to address diverse dental needs with precision and empathy.</w:t>
      </w:r>
    </w:p>
    <w:p>
      <w:pPr>
        <w:pStyle w:val="BodyText"/>
      </w:pPr>
      <w:r>
        <w:t xml:space="preserve">What sets me apart is my adaptability to multicultural environments and my commitment to learning about the unique healthcare systems of different countries. Japan Osaka, in particular, represents a city where innovation meets tradition, offering a perfect blend of advanced medical technology and a deep respect for community well-being. I have long admired Japan’s emphasis on meticulousness, precision, and patient satisfaction in healthcare. As a Dentist with an open mind and a strong work ethic, I am eager to align myself with the values of your organization while contributing to the growth of dental care in this region.</w:t>
      </w:r>
    </w:p>
    <w:p>
      <w:pPr>
        <w:pStyle w:val="BodyText"/>
      </w:pPr>
      <w:r>
        <w:t xml:space="preserve">One of my key strengths as a Dentist is my ability to communicate effectively across cultures. While I have previously worked in [Your Previous Country/City], where I collaborated with patients from diverse backgrounds, I have also studied Japanese language and cultural practices to better understand the nuances of working in Japan. My goal is to provide care that not only meets global standards but also respects the unique expectations of Japanese patients. For instance, I have familiarized myself with the Japanese Dental Association (JDA) guidelines and the importance of maintaining a clean, organized, and respectful clinical environment—principles that resonate deeply with my professional ethos.</w:t>
      </w:r>
    </w:p>
    <w:p>
      <w:pPr>
        <w:pStyle w:val="BodyText"/>
      </w:pPr>
      <w:r>
        <w:t xml:space="preserve">Osaka’s reputation as a hub for innovation in healthcare and its growing population of both locals and expatriates make it an ideal location for a Dentist seeking to make an impact. I am particularly drawn to the city’s blend of modernity and tradition, where cutting-edge dental technologies coexist with a strong emphasis on community health. I believe my skills in [specific skills such as digital dentistry, patient education, or emergency care] would complement your clinic’s mission to deliver high-quality services to a wide range of patients. Additionally, I am committed to continuous learning and am open to pursuing further certifications or training that align with Japan’s evolving dental standards.</w:t>
      </w:r>
    </w:p>
    <w:p>
      <w:pPr>
        <w:pStyle w:val="BodyText"/>
      </w:pPr>
      <w:r>
        <w:t xml:space="preserve">As a Dentist who values teamwork and collaboration, I understand the importance of working harmoniously within a medical team. In Japan, where respect for hierarchy and collective goals is paramount, I am prepared to embrace the collaborative spirit of your organization. My experience in [mention any relevant experience such as leading dental teams or working with multidisciplinary healthcare professionals] has taught me the significance of clear communication, mutual support, and a shared vision for patient outcomes. I am confident that my proactive attitude and ability to thrive in structured environments will enable me to contribute effectively to your team.</w:t>
      </w:r>
    </w:p>
    <w:p>
      <w:pPr>
        <w:pStyle w:val="BodyText"/>
      </w:pPr>
      <w:r>
        <w:t xml:space="preserve">In addition to my clinical expertise, I bring a genuine passion for building trust with patients. In Japan, where long-term relationships are highly valued, I aim to foster a sense of security and confidence among those under my care. Whether through thorough explanations of procedures, cultural sensitivity in communication, or a commitment to transparency, I strive to ensure that every patient feels heard and respected. This approach aligns seamlessly with the patient-centric philosophy that is central to dental practice in Japan Osaka.</w:t>
      </w:r>
    </w:p>
    <w:p>
      <w:pPr>
        <w:pStyle w:val="BodyText"/>
      </w:pPr>
      <w:r>
        <w:t xml:space="preserve">I am also deeply inspired by Japan’s dedication to preventive care and public health initiatives. As a Dentist, I am committed to promoting oral hygiene education and empowering patients to take charge of their health. In Osaka, where there is a growing awareness of the link between oral health and overall well-being, I see an opportunity to make a meaningful difference. My goal is not only to treat dental issues but also to educate patients on maintaining optimal oral health through lifestyle choices and regular check-ups.</w:t>
      </w:r>
    </w:p>
    <w:p>
      <w:pPr>
        <w:pStyle w:val="BodyText"/>
      </w:pPr>
      <w:r>
        <w:t xml:space="preserve">Finally, I want to express my enthusiasm for the unique opportunities that Japan Osaka offers. The city’s rich cultural heritage, bustling urban life, and welcoming communities make it an exciting place to work and grow. As a Dentist, I am eager to immerse myself in this environment while contributing my skills to the health and happiness of its residents. I am confident that my background, values, and dedication will enable me to thrive in this role and support your clinic’s mission of excellence.</w:t>
      </w:r>
    </w:p>
    <w:p>
      <w:pPr>
        <w:pStyle w:val="BodyText"/>
      </w:pPr>
      <w:r>
        <w:t xml:space="preserve">Thank you for considering my application. I would be honored to discuss how my experience as a Dentist can align with your needs and contribute to the continued success of your organization in Japan Osaka. I look forward to the possibility of joining your team and making a positive impact on the lives of patients through exceptional dental care.</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Japan Osaka</dc:title>
  <dc:creator/>
  <dc:language>en</dc:language>
  <cp:keywords/>
  <dcterms:created xsi:type="dcterms:W3CDTF">2026-07-23T08:51:25Z</dcterms:created>
  <dcterms:modified xsi:type="dcterms:W3CDTF">2026-07-23T08:51:25Z</dcterms:modified>
</cp:coreProperties>
</file>

<file path=docProps/custom.xml><?xml version="1.0" encoding="utf-8"?>
<Properties xmlns="http://schemas.openxmlformats.org/officeDocument/2006/custom-properties" xmlns:vt="http://schemas.openxmlformats.org/officeDocument/2006/docPropsVTypes"/>
</file>